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30277A0F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822420">
            <w:rPr>
              <w:rFonts w:cstheme="minorHAnsi"/>
              <w:sz w:val="28"/>
              <w:szCs w:val="28"/>
            </w:rPr>
            <w:t>P</w:t>
          </w:r>
          <w:r>
            <w:rPr>
              <w:rFonts w:cstheme="minorHAnsi"/>
              <w:sz w:val="28"/>
              <w:szCs w:val="28"/>
            </w:rPr>
            <w:t xml:space="preserve">rogrammazione ad </w:t>
          </w:r>
          <w:r w:rsidR="00822420">
            <w:rPr>
              <w:rFonts w:cstheme="minorHAnsi"/>
              <w:sz w:val="28"/>
              <w:szCs w:val="28"/>
            </w:rPr>
            <w:t>O</w:t>
          </w:r>
          <w:r>
            <w:rPr>
              <w:rFonts w:cstheme="minorHAnsi"/>
              <w:sz w:val="28"/>
              <w:szCs w:val="28"/>
            </w:rPr>
            <w:t>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A45F62F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10AB885E" w:rsidR="00E73BB4" w:rsidRPr="00822420" w:rsidRDefault="006D3D53" w:rsidP="0020057F">
          <w:pPr>
            <w:pStyle w:val="Nessunaspaziatura"/>
            <w:rPr>
              <w:sz w:val="72"/>
              <w:szCs w:val="160"/>
              <w:u w:val="single"/>
            </w:rPr>
          </w:pPr>
          <w:proofErr w:type="spellStart"/>
          <w:r w:rsidRPr="006D3D53">
            <w:rPr>
              <w:sz w:val="72"/>
              <w:szCs w:val="160"/>
            </w:rPr>
            <w:t>Bhertz</w:t>
          </w:r>
          <w:proofErr w:type="spellEnd"/>
          <w:r w:rsidR="00822420">
            <w:rPr>
              <w:sz w:val="72"/>
              <w:szCs w:val="160"/>
            </w:rPr>
            <w:t xml:space="preserve"> Application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78"/>
            <w:gridCol w:w="1706"/>
            <w:gridCol w:w="888"/>
            <w:gridCol w:w="3525"/>
            <w:gridCol w:w="60"/>
          </w:tblGrid>
          <w:tr w:rsidR="00D74F96" w:rsidRPr="00292F08" w14:paraId="4100EB6F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879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594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3525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49CA0155" w14:textId="125546A5" w:rsidR="00994DDB" w:rsidRPr="006D3D53" w:rsidRDefault="006D3D5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6D3D53">
                  <w:rPr>
                    <w:rFonts w:cstheme="minorHAnsi"/>
                    <w:bCs/>
                    <w:color w:val="333399"/>
                    <w:szCs w:val="22"/>
                  </w:rPr>
                  <w:t>Erasmo Alessio</w:t>
                </w:r>
              </w:p>
            </w:tc>
            <w:tc>
              <w:tcPr>
                <w:tcW w:w="2594" w:type="dxa"/>
                <w:gridSpan w:val="2"/>
              </w:tcPr>
              <w:p w14:paraId="65A20759" w14:textId="5E0C8582" w:rsidR="00994DDB" w:rsidRPr="00292F08" w:rsidRDefault="004856D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3323</w:t>
                </w:r>
              </w:p>
            </w:tc>
            <w:tc>
              <w:tcPr>
                <w:tcW w:w="3525" w:type="dxa"/>
              </w:tcPr>
              <w:p w14:paraId="1400C9A3" w14:textId="65E616C3" w:rsidR="00994DDB" w:rsidRPr="00292F08" w:rsidRDefault="004856D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alessio.erasmo@student.univaq.it</w:t>
                </w:r>
              </w:p>
            </w:tc>
          </w:tr>
          <w:tr w:rsidR="00994DDB" w:rsidRPr="00292F08" w14:paraId="410AD177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3980D352" w14:textId="6B078103" w:rsidR="00994DDB" w:rsidRPr="00292F08" w:rsidRDefault="006D3D5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elicione Christian</w:t>
                </w:r>
              </w:p>
            </w:tc>
            <w:tc>
              <w:tcPr>
                <w:tcW w:w="2594" w:type="dxa"/>
                <w:gridSpan w:val="2"/>
              </w:tcPr>
              <w:p w14:paraId="1E37BABF" w14:textId="39142978" w:rsidR="00994DDB" w:rsidRPr="00292F08" w:rsidRDefault="004856D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1674</w:t>
                </w:r>
              </w:p>
            </w:tc>
            <w:tc>
              <w:tcPr>
                <w:tcW w:w="3525" w:type="dxa"/>
              </w:tcPr>
              <w:p w14:paraId="5B03EF93" w14:textId="063AF7D8" w:rsidR="00994DDB" w:rsidRPr="006D3D53" w:rsidRDefault="00DC627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  <w:hyperlink r:id="rId9" w:history="1">
                  <w:r w:rsidR="006D3D53" w:rsidRPr="006D3D53">
                    <w:rPr>
                      <w:bCs/>
                      <w:color w:val="333399"/>
                    </w:rPr>
                    <w:t>christian.felicione@student.univaq.it</w:t>
                  </w:r>
                </w:hyperlink>
              </w:p>
            </w:tc>
          </w:tr>
          <w:tr w:rsidR="006E3E85" w:rsidRPr="00292F08" w14:paraId="593092F2" w14:textId="77777777" w:rsidTr="006D3D53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384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473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70F0432D" w14:textId="77777777" w:rsidR="006E3E85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66B540F9" w14:textId="77777777" w:rsidR="006D3D53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264A32AF" w14:textId="77777777" w:rsidR="006D3D53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37824341" w14:textId="07872D9B" w:rsidR="006D3D53" w:rsidRPr="00292F08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6D3D53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384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473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Pr="004856D3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0F019D3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 w:rsidRPr="004856D3">
            <w:rPr>
              <w:rFonts w:ascii="Cambria" w:hAnsi="Cambria"/>
              <w:sz w:val="28"/>
              <w:szCs w:val="28"/>
            </w:rPr>
            <w:tab/>
          </w:r>
          <w:r w:rsidR="006E3E85" w:rsidRPr="004856D3">
            <w:rPr>
              <w:rFonts w:ascii="Cambria" w:hAnsi="Cambria"/>
              <w:sz w:val="28"/>
              <w:szCs w:val="28"/>
            </w:rPr>
            <w:tab/>
          </w:r>
          <w:r w:rsidR="006E3E85" w:rsidRPr="004856D3">
            <w:rPr>
              <w:rFonts w:ascii="Cambria" w:hAnsi="Cambria"/>
              <w:sz w:val="28"/>
              <w:szCs w:val="28"/>
            </w:rPr>
            <w:tab/>
          </w:r>
          <w:r w:rsidR="006E3E85" w:rsidRPr="004856D3">
            <w:rPr>
              <w:rFonts w:ascii="Cambria" w:hAnsi="Cambria"/>
              <w:sz w:val="28"/>
              <w:szCs w:val="28"/>
            </w:rPr>
            <w:tab/>
          </w:r>
          <w:r w:rsidR="006E3E85" w:rsidRPr="004856D3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46B70C9B" w14:textId="1767C02C" w:rsidR="00D74F96" w:rsidRPr="006D3D53" w:rsidRDefault="0020057F" w:rsidP="006D3D53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0</w:t>
          </w:r>
          <w:r>
            <w:rPr>
              <w:rFonts w:cstheme="minorHAnsi"/>
              <w:sz w:val="28"/>
              <w:szCs w:val="28"/>
            </w:rPr>
            <w:t>/202</w:t>
          </w:r>
          <w:r w:rsidR="00DC02F1">
            <w:rPr>
              <w:rFonts w:cstheme="minorHAnsi"/>
              <w:sz w:val="28"/>
              <w:szCs w:val="28"/>
            </w:rPr>
            <w:t>1</w:t>
          </w: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DC62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DC62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38BF548B" w:rsidR="002A0FBF" w:rsidRDefault="00DC627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</w:t>
            </w:r>
            <w:r w:rsidR="004856D3">
              <w:rPr>
                <w:rStyle w:val="Collegamentoipertestuale"/>
                <w:noProof/>
              </w:rPr>
              <w:t xml:space="preserve"> - </w:t>
            </w:r>
            <w:r w:rsidR="002A0FBF" w:rsidRPr="009714B9">
              <w:rPr>
                <w:rStyle w:val="Collegamentoipertestuale"/>
                <w:noProof/>
              </w:rPr>
              <w:t>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Pr="00822420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  <w:u w:val="single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66479D46" w14:textId="52438825" w:rsidR="00A869A1" w:rsidRDefault="00DC52BF">
      <w:pPr>
        <w:rPr>
          <w:rFonts w:cstheme="majorHAnsi"/>
        </w:rPr>
      </w:pPr>
      <w:r>
        <w:rPr>
          <w:rFonts w:cstheme="majorHAnsi"/>
        </w:rPr>
        <w:t>L’applicazione sviluppata permette di gestire facilmente un centro di noleggi per veicoli</w:t>
      </w:r>
      <w:r w:rsidR="004D5732">
        <w:rPr>
          <w:rFonts w:cstheme="majorHAnsi"/>
        </w:rPr>
        <w:t>. T</w:t>
      </w:r>
      <w:r>
        <w:rPr>
          <w:rFonts w:cstheme="majorHAnsi"/>
        </w:rPr>
        <w:t xml:space="preserve">ramite </w:t>
      </w:r>
      <w:r w:rsidR="004D5732">
        <w:rPr>
          <w:rFonts w:cstheme="majorHAnsi"/>
        </w:rPr>
        <w:t>l’applicativo</w:t>
      </w:r>
      <w:r>
        <w:rPr>
          <w:rFonts w:cstheme="majorHAnsi"/>
        </w:rPr>
        <w:t xml:space="preserve"> l’amministratore può inserire i vari veicoli a disposizione dividendoli per tipologia, </w:t>
      </w:r>
      <w:r w:rsidR="004D5732">
        <w:rPr>
          <w:rFonts w:cstheme="majorHAnsi"/>
        </w:rPr>
        <w:t xml:space="preserve">ed </w:t>
      </w:r>
      <w:r>
        <w:rPr>
          <w:rFonts w:cstheme="majorHAnsi"/>
        </w:rPr>
        <w:t xml:space="preserve">offrire al cliente la possibilità di </w:t>
      </w:r>
      <w:r w:rsidR="004D5732">
        <w:rPr>
          <w:rFonts w:cstheme="majorHAnsi"/>
        </w:rPr>
        <w:t xml:space="preserve">scegliere </w:t>
      </w:r>
      <w:r>
        <w:rPr>
          <w:rFonts w:cstheme="majorHAnsi"/>
        </w:rPr>
        <w:t>due diverse tariffe di noleggio: giornaliera o chilometrica.</w:t>
      </w:r>
    </w:p>
    <w:p w14:paraId="2E6E8984" w14:textId="0B282427" w:rsidR="00DC52BF" w:rsidRDefault="00DC52BF" w:rsidP="00DC52BF">
      <w:r>
        <w:rPr>
          <w:rFonts w:eastAsiaTheme="majorEastAsia"/>
        </w:rPr>
        <w:t>Il cliente, del suo lato, ha la possibilità di scegliere il veicolo con la relativa tariffa</w:t>
      </w:r>
      <w:r w:rsidR="004D5732">
        <w:rPr>
          <w:rFonts w:eastAsiaTheme="majorEastAsia"/>
        </w:rPr>
        <w:t>, chiederne un preventivo</w:t>
      </w:r>
      <w:r>
        <w:rPr>
          <w:rFonts w:eastAsiaTheme="majorEastAsia"/>
        </w:rPr>
        <w:t xml:space="preserve"> </w:t>
      </w:r>
      <w:r w:rsidR="004D5732">
        <w:rPr>
          <w:rFonts w:eastAsiaTheme="majorEastAsia"/>
        </w:rPr>
        <w:t>o prenotare un noleggio</w:t>
      </w:r>
      <w:r>
        <w:rPr>
          <w:rFonts w:eastAsiaTheme="majorEastAsia"/>
        </w:rPr>
        <w:t>, in seguito un operatore fisserà l’appuntamento per il ritiro</w:t>
      </w:r>
      <w:r w:rsidR="004D5732">
        <w:rPr>
          <w:rFonts w:eastAsiaTheme="majorEastAsia"/>
        </w:rPr>
        <w:t>.</w:t>
      </w:r>
      <w:r>
        <w:rPr>
          <w:rFonts w:eastAsiaTheme="majorEastAsia"/>
        </w:rPr>
        <w:t xml:space="preserve"> </w:t>
      </w:r>
      <w:r w:rsidR="004D5732">
        <w:rPr>
          <w:rFonts w:eastAsiaTheme="majorEastAsia"/>
        </w:rPr>
        <w:t>V</w:t>
      </w:r>
      <w:r>
        <w:rPr>
          <w:rFonts w:eastAsiaTheme="majorEastAsia"/>
        </w:rPr>
        <w:t>isualizzando una notifica</w:t>
      </w:r>
      <w:r w:rsidR="004D5732">
        <w:rPr>
          <w:rFonts w:eastAsiaTheme="majorEastAsia"/>
        </w:rPr>
        <w:t>, l’utente</w:t>
      </w:r>
      <w:r>
        <w:rPr>
          <w:rFonts w:eastAsiaTheme="majorEastAsia"/>
        </w:rPr>
        <w:t xml:space="preserve"> potrà ritirare il mezzo</w:t>
      </w:r>
      <w:r w:rsidR="004D5732">
        <w:rPr>
          <w:rFonts w:eastAsiaTheme="majorEastAsia"/>
        </w:rPr>
        <w:t xml:space="preserve"> nell’orario fissato</w:t>
      </w:r>
      <w:r>
        <w:rPr>
          <w:rFonts w:eastAsiaTheme="majorEastAsia"/>
        </w:rPr>
        <w:t>. Il softw</w:t>
      </w:r>
      <w:r>
        <w:t>are offre al cliente la possibilità di richiedere interventi di manutenzione in caso di problematiche al veicolo noleggiato, anche in questo caso verrà visualizzata una notifica che consentirà a</w:t>
      </w:r>
      <w:r w:rsidR="004D5732">
        <w:t>ll’utilizzatore</w:t>
      </w:r>
      <w:r>
        <w:t xml:space="preserve"> di consegnare il mezzo guasto ed eventualmente di ritirare un veicolo sostitutivo. Terminato il periodo di noleggio il veicolo viene riconsegnato, il noleggio pagato ed il contratto viene impostato come chiuso.</w:t>
      </w:r>
    </w:p>
    <w:p w14:paraId="238E3455" w14:textId="237AFAE7" w:rsidR="00DC52BF" w:rsidRDefault="00DC52BF" w:rsidP="00DC52BF">
      <w:r>
        <w:t>L’applicazione esegue controlli</w:t>
      </w:r>
      <w:r w:rsidR="004D5732">
        <w:t xml:space="preserve"> </w:t>
      </w:r>
      <w:r>
        <w:t xml:space="preserve">per evitare </w:t>
      </w:r>
      <w:r w:rsidR="004D5732">
        <w:t>contrasti ed avvisa l’utente sulla disponibilità</w:t>
      </w:r>
      <w:r>
        <w:t xml:space="preserve">: evita che lo stesso veicolo venga noleggiato più di una volta nello stesso periodo </w:t>
      </w:r>
      <w:r w:rsidR="004D5732">
        <w:t>modificando la disponibilità de</w:t>
      </w:r>
      <w:r>
        <w:t xml:space="preserve">i mezzi </w:t>
      </w:r>
      <w:r w:rsidR="004D5732">
        <w:t>in base all’intervallo di date selezionate</w:t>
      </w:r>
      <w:r w:rsidR="00CC760F">
        <w:t>.</w:t>
      </w:r>
    </w:p>
    <w:p w14:paraId="5CC1CDC1" w14:textId="3FF83A52" w:rsidR="00CC760F" w:rsidRPr="00CC760F" w:rsidRDefault="00CC760F" w:rsidP="00DC52BF">
      <w:r>
        <w:t xml:space="preserve">Sono implementate funzionalità base collegate all’utente come la gestione della password e del nickname, la registrazione del cliente e la creazione di un operatore da parte </w:t>
      </w:r>
      <w:r w:rsidRPr="00CC760F">
        <w:t>dell’amministratore</w:t>
      </w:r>
      <w:r>
        <w:t>.</w:t>
      </w:r>
    </w:p>
    <w:p w14:paraId="646960CB" w14:textId="2E475D99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</w:p>
    <w:p w14:paraId="5DD3A947" w14:textId="77777777" w:rsidR="004856D3" w:rsidRPr="004856D3" w:rsidRDefault="004856D3" w:rsidP="004856D3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n amministratore può:</w:t>
      </w:r>
    </w:p>
    <w:p w14:paraId="2F100A21" w14:textId="6AC990B8" w:rsidR="004856D3" w:rsidRDefault="004856D3" w:rsidP="00CE2A7F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inserire, modificare, cancellare operatori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ed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tenti</w:t>
      </w:r>
    </w:p>
    <w:p w14:paraId="44230AC3" w14:textId="77777777" w:rsidR="004856D3" w:rsidRDefault="004856D3" w:rsidP="004856D3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inserire, modificare, cancellare tipologie di veicoli da noleggiare</w:t>
      </w:r>
    </w:p>
    <w:p w14:paraId="66146C0C" w14:textId="77777777" w:rsidR="004856D3" w:rsidRDefault="004856D3" w:rsidP="004856D3">
      <w:pPr>
        <w:pStyle w:val="Titolo2"/>
        <w:numPr>
          <w:ilvl w:val="1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si possono cancellare solo le tipologie a cui non corrisponde alcun veicolo</w:t>
      </w:r>
    </w:p>
    <w:p w14:paraId="6B760B30" w14:textId="145F0BAC" w:rsidR="004856D3" w:rsidRDefault="004856D3" w:rsidP="004856D3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inserire, modificare, cancellare veicoli da noleggiare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associati ad una tipologia</w:t>
      </w:r>
    </w:p>
    <w:p w14:paraId="5CB46F94" w14:textId="77777777" w:rsidR="004856D3" w:rsidRDefault="004856D3" w:rsidP="004856D3">
      <w:pPr>
        <w:pStyle w:val="Titolo2"/>
        <w:numPr>
          <w:ilvl w:val="1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si possono cancellare solo i veicoli che non sono in noleggio o in manutenzione</w:t>
      </w:r>
    </w:p>
    <w:p w14:paraId="12CEAFFC" w14:textId="70A7F5EB" w:rsidR="004856D3" w:rsidRDefault="004856D3" w:rsidP="004856D3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inserire, modificare, cancellare le tariffe di noleggio associate ad un veicolo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o alla tipologia</w:t>
      </w:r>
    </w:p>
    <w:p w14:paraId="72BF5A7C" w14:textId="77777777" w:rsidR="004856D3" w:rsidRDefault="004856D3" w:rsidP="004856D3">
      <w:pPr>
        <w:pStyle w:val="Titolo2"/>
        <w:numPr>
          <w:ilvl w:val="1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ad un veicolo possono essere associate varie tariffe a seconda del chilometraggio previsto nel noleggio o del periodo di noleggio</w:t>
      </w:r>
    </w:p>
    <w:p w14:paraId="6CF3A80E" w14:textId="35416D49" w:rsidR="004856D3" w:rsidRDefault="004856D3" w:rsidP="004856D3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i veicoli in base allo stato (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libero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,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occupato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, 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in manutenzione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) ed il relativo dettaglio</w:t>
      </w:r>
    </w:p>
    <w:p w14:paraId="4B8DC97C" w14:textId="41766DDC" w:rsidR="004856D3" w:rsidRDefault="004856D3" w:rsidP="004856D3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le recensioni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degli utenti sui veicoli noleggiati</w:t>
      </w:r>
    </w:p>
    <w:p w14:paraId="737374A7" w14:textId="33884638" w:rsidR="004856D3" w:rsidRDefault="004856D3" w:rsidP="00CE2A7F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i noleggi in corso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, quelli conclusi e quelli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che hanno necessitato di interventi di assistenza ed il relativo dettaglio</w:t>
      </w:r>
    </w:p>
    <w:p w14:paraId="2F4F112C" w14:textId="77777777" w:rsidR="004856D3" w:rsidRPr="004856D3" w:rsidRDefault="004856D3" w:rsidP="004856D3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n operatore del noleggio può:</w:t>
      </w:r>
    </w:p>
    <w:p w14:paraId="45F2C6B3" w14:textId="465AFC3C" w:rsidR="004856D3" w:rsidRDefault="004856D3" w:rsidP="0019595F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i veicoli in base allo stato </w:t>
      </w:r>
      <w:r w:rsidR="00CE2A7F"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(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libero</w:t>
      </w:r>
      <w:r w:rsidR="00CE2A7F"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,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occupato</w:t>
      </w:r>
      <w:r w:rsidR="00CE2A7F"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, 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in manutenzione</w:t>
      </w:r>
      <w:r w:rsidR="00CE2A7F"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)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ed il relativo dettaglio</w:t>
      </w:r>
    </w:p>
    <w:p w14:paraId="5F620D2D" w14:textId="2F60AEF8" w:rsidR="004856D3" w:rsidRDefault="004856D3" w:rsidP="000874CA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le prenotazioni di noleggio e notificare la data e ora in cui l’utente può ritirare il veicolo</w:t>
      </w:r>
    </w:p>
    <w:p w14:paraId="23FD6BF6" w14:textId="4135D089" w:rsidR="00CE2A7F" w:rsidRPr="00CE2A7F" w:rsidRDefault="00CE2A7F" w:rsidP="00CE2A7F">
      <w:pPr>
        <w:pStyle w:val="Titolo2"/>
        <w:numPr>
          <w:ilvl w:val="0"/>
          <w:numId w:val="40"/>
        </w:numPr>
        <w:ind w:left="720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i noleggi attivi e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notificare la data e ora in cui l’utente può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restituire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il veicolo</w:t>
      </w:r>
    </w:p>
    <w:p w14:paraId="22FC7A1C" w14:textId="4D3922EB" w:rsidR="004856D3" w:rsidRDefault="004856D3" w:rsidP="0074799F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gli interventi di assistenza richiesti dagli utenti e notificare la data e l’ora di gestione dell’assistenza o di consegna di un veicolo sostitutivo</w:t>
      </w:r>
    </w:p>
    <w:p w14:paraId="5D7C0672" w14:textId="3AE09E0A" w:rsidR="004856D3" w:rsidRDefault="004856D3" w:rsidP="00D92E9B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le recensioni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degli utenti sui veicoli noleggiati</w:t>
      </w:r>
    </w:p>
    <w:p w14:paraId="1A5E0317" w14:textId="6B1C955E" w:rsidR="004856D3" w:rsidRDefault="004856D3" w:rsidP="00CE2A7F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i noleggi in corso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e quelli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in riconsegna 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per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na specifica data</w:t>
      </w:r>
    </w:p>
    <w:p w14:paraId="3E2BB1F2" w14:textId="2A74D53E" w:rsidR="004856D3" w:rsidRDefault="004856D3" w:rsidP="004856D3">
      <w:pPr>
        <w:pStyle w:val="Titolo2"/>
        <w:numPr>
          <w:ilvl w:val="0"/>
          <w:numId w:val="40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gestire la riconsegna di un veicolo registrando il pagamento e aggiornando il chilometraggio del veicolo</w:t>
      </w:r>
    </w:p>
    <w:p w14:paraId="3AE7D013" w14:textId="77777777" w:rsidR="004D5732" w:rsidRDefault="004D5732" w:rsidP="004D5732">
      <w:pPr>
        <w:pStyle w:val="Titolo2"/>
        <w:numPr>
          <w:ilvl w:val="0"/>
          <w:numId w:val="39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le recensioni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degli utenti sui veicoli noleggiati</w:t>
      </w:r>
    </w:p>
    <w:p w14:paraId="2D5667E8" w14:textId="77777777" w:rsidR="004856D3" w:rsidRPr="004856D3" w:rsidRDefault="004856D3" w:rsidP="004856D3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n utente può:</w:t>
      </w:r>
    </w:p>
    <w:p w14:paraId="0A7564B5" w14:textId="77777777" w:rsidR="004856D3" w:rsidRDefault="004856D3" w:rsidP="004856D3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registrarsi al sistema</w:t>
      </w:r>
    </w:p>
    <w:p w14:paraId="48B0DB34" w14:textId="09278E41" w:rsidR="004856D3" w:rsidRDefault="004856D3" w:rsidP="004856D3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consultare i veicoli disponibili per il noleggio in base alla tipologia, alimentazione, consumo, periodo di noleggio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e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>prezzo</w:t>
      </w:r>
    </w:p>
    <w:p w14:paraId="5B4C0EA6" w14:textId="705F7F57" w:rsidR="004856D3" w:rsidRDefault="004856D3" w:rsidP="004856D3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le recensioni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degli utenti che hanno noleggiato in precedenza un veicolo</w:t>
      </w:r>
    </w:p>
    <w:p w14:paraId="62A3983A" w14:textId="77777777" w:rsidR="004856D3" w:rsidRDefault="004856D3" w:rsidP="004856D3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effettuare un preventivo di noleggio per un veicolo in un determinato periodo</w:t>
      </w:r>
    </w:p>
    <w:p w14:paraId="396FA826" w14:textId="77777777" w:rsidR="004856D3" w:rsidRDefault="004856D3" w:rsidP="00F44B4A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lastRenderedPageBreak/>
        <w:t>prenotare il noleggio di un veicolo</w:t>
      </w:r>
    </w:p>
    <w:p w14:paraId="77C80C5D" w14:textId="21217FC8" w:rsidR="00CE2A7F" w:rsidRPr="00CE2A7F" w:rsidRDefault="00CE2A7F" w:rsidP="00CE2A7F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visualizz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>dal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l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>e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notific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>he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la data e ora in cui ritirare 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o consegnare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un veicolo prenotato per il noleggio</w:t>
      </w:r>
    </w:p>
    <w:p w14:paraId="12D6ADE2" w14:textId="5FD48A3C" w:rsidR="004856D3" w:rsidRDefault="004856D3" w:rsidP="004856D3">
      <w:pPr>
        <w:pStyle w:val="Titolo2"/>
        <w:numPr>
          <w:ilvl w:val="0"/>
          <w:numId w:val="41"/>
        </w:numPr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richiedere un intervento di assistenza durante un noleggio</w:t>
      </w:r>
    </w:p>
    <w:p w14:paraId="695BE566" w14:textId="77777777" w:rsidR="004856D3" w:rsidRPr="004856D3" w:rsidRDefault="004856D3" w:rsidP="004856D3">
      <w:pPr>
        <w:pStyle w:val="Titolo2"/>
        <w:numPr>
          <w:ilvl w:val="0"/>
          <w:numId w:val="41"/>
        </w:num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visualizzare la notifica della data e ora di gestione dell’assistenza di un veicolo noleggiato o di consegna di un veicolo sostitutivo</w:t>
      </w:r>
    </w:p>
    <w:p w14:paraId="28B5B621" w14:textId="77777777" w:rsidR="00CE2A7F" w:rsidRPr="00CE2A7F" w:rsidRDefault="004856D3" w:rsidP="004856D3">
      <w:pPr>
        <w:pStyle w:val="Titolo2"/>
        <w:numPr>
          <w:ilvl w:val="0"/>
          <w:numId w:val="41"/>
        </w:numPr>
      </w:pP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lasciare </w:t>
      </w:r>
      <w:r w:rsidR="00CE2A7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una recensione </w:t>
      </w:r>
      <w:r w:rsidRPr="004856D3">
        <w:rPr>
          <w:rFonts w:asciiTheme="minorHAnsi" w:eastAsiaTheme="minorEastAsia" w:hAnsiTheme="minorHAnsi" w:cstheme="minorHAnsi"/>
          <w:color w:val="auto"/>
          <w:sz w:val="22"/>
          <w:szCs w:val="21"/>
        </w:rPr>
        <w:t>sul veicolo al termine del noleggio</w:t>
      </w:r>
    </w:p>
    <w:p w14:paraId="519D8D9D" w14:textId="22761FFB" w:rsidR="001C5D30" w:rsidRDefault="001C5D30" w:rsidP="00CE2A7F">
      <w:pPr>
        <w:pStyle w:val="Titolo2"/>
        <w:ind w:left="360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025F0A2E" w14:textId="520686F9" w:rsidR="00CE2A7F" w:rsidRPr="006B1DEC" w:rsidRDefault="00986F4A" w:rsidP="001C5D30">
      <w:pPr>
        <w:rPr>
          <w:rFonts w:cstheme="minorHAnsi"/>
        </w:rPr>
      </w:pPr>
      <w:r w:rsidRPr="00986F4A">
        <w:rPr>
          <w:rFonts w:cstheme="minorHAnsi"/>
          <w:noProof/>
        </w:rPr>
        <w:drawing>
          <wp:inline distT="0" distB="0" distL="0" distR="0" wp14:anchorId="3D57700B" wp14:editId="3EBA398D">
            <wp:extent cx="5618073" cy="3690328"/>
            <wp:effectExtent l="0" t="0" r="0" b="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411" cy="3700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65BA0" w14:textId="77777777" w:rsidR="00DC627B" w:rsidRDefault="00DC627B" w:rsidP="00E15F30">
      <w:pPr>
        <w:spacing w:after="0" w:line="240" w:lineRule="auto"/>
      </w:pPr>
      <w:r>
        <w:separator/>
      </w:r>
    </w:p>
  </w:endnote>
  <w:endnote w:type="continuationSeparator" w:id="0">
    <w:p w14:paraId="31CC0936" w14:textId="77777777" w:rsidR="00DC627B" w:rsidRDefault="00DC627B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FA2EE" w14:textId="77777777" w:rsidR="00DC627B" w:rsidRDefault="00DC627B" w:rsidP="00E15F30">
      <w:pPr>
        <w:spacing w:after="0" w:line="240" w:lineRule="auto"/>
      </w:pPr>
      <w:r>
        <w:separator/>
      </w:r>
    </w:p>
  </w:footnote>
  <w:footnote w:type="continuationSeparator" w:id="0">
    <w:p w14:paraId="77AC6CF3" w14:textId="77777777" w:rsidR="00DC627B" w:rsidRDefault="00DC627B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AC2B1E"/>
    <w:multiLevelType w:val="hybridMultilevel"/>
    <w:tmpl w:val="9D3EFD72"/>
    <w:lvl w:ilvl="0" w:tplc="0410000D">
      <w:start w:val="1"/>
      <w:numFmt w:val="bullet"/>
      <w:lvlText w:val=""/>
      <w:lvlJc w:val="left"/>
      <w:pPr>
        <w:ind w:left="765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708BF"/>
    <w:multiLevelType w:val="hybridMultilevel"/>
    <w:tmpl w:val="8856BA42"/>
    <w:lvl w:ilvl="0" w:tplc="041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0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AA713FF"/>
    <w:multiLevelType w:val="hybridMultilevel"/>
    <w:tmpl w:val="212290DE"/>
    <w:lvl w:ilvl="0" w:tplc="4080D43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5"/>
  </w:num>
  <w:num w:numId="3">
    <w:abstractNumId w:val="2"/>
  </w:num>
  <w:num w:numId="4">
    <w:abstractNumId w:val="13"/>
  </w:num>
  <w:num w:numId="5">
    <w:abstractNumId w:val="5"/>
  </w:num>
  <w:num w:numId="6">
    <w:abstractNumId w:val="8"/>
  </w:num>
  <w:num w:numId="7">
    <w:abstractNumId w:val="21"/>
  </w:num>
  <w:num w:numId="8">
    <w:abstractNumId w:val="7"/>
  </w:num>
  <w:num w:numId="9">
    <w:abstractNumId w:val="20"/>
  </w:num>
  <w:num w:numId="10">
    <w:abstractNumId w:val="12"/>
  </w:num>
  <w:num w:numId="11">
    <w:abstractNumId w:val="9"/>
  </w:num>
  <w:num w:numId="12">
    <w:abstractNumId w:val="19"/>
  </w:num>
  <w:num w:numId="13">
    <w:abstractNumId w:val="6"/>
  </w:num>
  <w:num w:numId="14">
    <w:abstractNumId w:val="10"/>
  </w:num>
  <w:num w:numId="15">
    <w:abstractNumId w:val="0"/>
  </w:num>
  <w:num w:numId="16">
    <w:abstractNumId w:val="18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17"/>
  </w:num>
  <w:num w:numId="38">
    <w:abstractNumId w:val="14"/>
  </w:num>
  <w:num w:numId="39">
    <w:abstractNumId w:val="11"/>
  </w:num>
  <w:num w:numId="40">
    <w:abstractNumId w:val="1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6D3"/>
    <w:rsid w:val="00485B53"/>
    <w:rsid w:val="004D5732"/>
    <w:rsid w:val="00500A8B"/>
    <w:rsid w:val="005014FB"/>
    <w:rsid w:val="00502258"/>
    <w:rsid w:val="00502EB8"/>
    <w:rsid w:val="00520317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7599E"/>
    <w:rsid w:val="00680EF5"/>
    <w:rsid w:val="00685750"/>
    <w:rsid w:val="00691648"/>
    <w:rsid w:val="006C5023"/>
    <w:rsid w:val="006C634D"/>
    <w:rsid w:val="006D3D53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22420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86F4A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138D6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C760F"/>
    <w:rsid w:val="00CD49EC"/>
    <w:rsid w:val="00CE2A7F"/>
    <w:rsid w:val="00CE6D78"/>
    <w:rsid w:val="00CF653E"/>
    <w:rsid w:val="00CF6D73"/>
    <w:rsid w:val="00D1387B"/>
    <w:rsid w:val="00D174F0"/>
    <w:rsid w:val="00D21CB8"/>
    <w:rsid w:val="00D238A8"/>
    <w:rsid w:val="00D248D6"/>
    <w:rsid w:val="00D24D4A"/>
    <w:rsid w:val="00D25472"/>
    <w:rsid w:val="00D463EE"/>
    <w:rsid w:val="00D533FD"/>
    <w:rsid w:val="00D72B5D"/>
    <w:rsid w:val="00D74F96"/>
    <w:rsid w:val="00D96E8C"/>
    <w:rsid w:val="00DA7A84"/>
    <w:rsid w:val="00DC02F1"/>
    <w:rsid w:val="00DC4B8F"/>
    <w:rsid w:val="00DC52BF"/>
    <w:rsid w:val="00DC627B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3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christian.felicione@student.univaq.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0</TotalTime>
  <Pages>6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tian Felicione</cp:lastModifiedBy>
  <cp:revision>102</cp:revision>
  <cp:lastPrinted>2019-03-13T16:41:00Z</cp:lastPrinted>
  <dcterms:created xsi:type="dcterms:W3CDTF">2019-01-27T17:08:00Z</dcterms:created>
  <dcterms:modified xsi:type="dcterms:W3CDTF">2021-09-10T14:26:00Z</dcterms:modified>
</cp:coreProperties>
</file>